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1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acpas-tables"/>
    <w:p>
      <w:pPr>
        <w:pStyle w:val="Heading3"/>
      </w:pPr>
      <w:r>
        <w:t xml:space="preserve">SACPAS TABLES</w:t>
      </w:r>
    </w:p>
    <w:bookmarkStart w:id="26" w:name="X8865e6dd1a8ad06e69ece51c73c8addf8760cd9"/>
    <w:p>
      <w:pPr>
        <w:pStyle w:val="Heading4"/>
      </w:pPr>
      <w:r>
        <w:t xml:space="preserve">TABLE X. Winter-run weekly distributed loss threshold.Last updated 03/24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72*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*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</w:tbl>
    <w:bookmarkEnd w:id="26"/>
    <w:bookmarkStart w:id="27" w:name="X325d9f115f988b042e991faf2a1e4223aa2718c"/>
    <w:p>
      <w:pPr>
        <w:pStyle w:val="Heading4"/>
      </w:pPr>
      <w:r>
        <w:t xml:space="preserve">TABLE X. Historic migration and salvage patterns.Last updated 03/24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7%(99.5%,99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0%(98.2%,99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4%(98.8%,100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.6%(53.9%,89.4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2%(18.1%,50.4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.4%(58.1%,90.6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9%(12.1%,61.7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9%(8.5%,33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.3%(14.4%,52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3%(3.9%,14.6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%(-0.0%,0.5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%(-3.3%,12.1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(1.4%,4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.7%(30.6%,74.9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.0%(31.9%,74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.8%(34.8%,84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6%(28.2%,65.0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.5%(60.0%,94.9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9%(33.9%,59.8%) WY: 2015 - 2024</w:t>
            </w:r>
          </w:p>
        </w:tc>
      </w:tr>
    </w:tbl>
    <w:bookmarkEnd w:id="27"/>
    <w:bookmarkStart w:id="28" w:name="X39aceb773ecc10a59a4b722577e664370989b67"/>
    <w:p>
      <w:pPr>
        <w:pStyle w:val="Heading4"/>
      </w:pPr>
      <w:r>
        <w:t xml:space="preserve">TABLE X. Spring-run surrogate release information and loss.Last updated 03/24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0.93 (5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Mar 1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01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Mar 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9:00:11Z</dcterms:created>
  <dcterms:modified xsi:type="dcterms:W3CDTF">2025-03-24T19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